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Rome,</w:t>
      </w:r>
      <w:r>
        <w:t xml:space="preserve"> </w:t>
      </w:r>
      <w:r>
        <w:t xml:space="preserve">Italy</w:t>
      </w:r>
    </w:p>
    <w:bookmarkStart w:id="20" w:name="X92d14fe0e4e29e2a97c9cfa781db2282982862d"/>
    <w:p>
      <w:pPr>
        <w:pStyle w:val="Heading1"/>
      </w:pPr>
      <w:r>
        <w:t xml:space="preserve">STATEMENT OF PURPOSE FOR SURGEON POSITION IN ROME, ITALY</w:t>
      </w:r>
    </w:p>
    <w:p>
      <w:pPr>
        <w:pStyle w:val="FirstParagraph"/>
      </w:pPr>
      <w:r>
        <w:t xml:space="preserve">A Declaration of Professional Commitment to Surgical Excellence in Italy Rome</w:t>
      </w:r>
    </w:p>
    <w:p>
      <w:pPr>
        <w:pStyle w:val="BodyText"/>
      </w:pPr>
      <w:r>
        <w:t xml:space="preserve">From the moment I first witnessed a complex laparoscopic cholecystectomy during my surgical rotation at Johns Hopkins Hospital, I recognized that surgery was not merely a profession but a sacred calling—one demanding precision, compassion, and an unwavering commitment to human dignity. This profound realization has guided my trajectory as a dedicated Surgeon, culminating in this formal Statement of Purpose expressing my fervent aspiration to contribute to the medical community of Rome, Italy. My journey—marked by rigorous academic training, hands-on clinical experience across three continents, and continuous professional development—has prepared me not only to meet but to elevate the standards of surgical care in one of Europe’s most historically and medically significant cities: Italy Rome.</w:t>
      </w:r>
    </w:p>
    <w:p>
      <w:pPr>
        <w:pStyle w:val="BodyText"/>
      </w:pPr>
      <w:r>
        <w:t xml:space="preserve">My academic foundation began at the University of Bologna Medical School, where I graduated with honors in Medicine and Surgery (Laurea Magistrale), completing my clinical training under the tutelage of renowned Italian surgeons who emphasized the fusion of evidence-based practice and patient-centered care. This period was pivotal in shaping my surgical philosophy, particularly through rotations at Policlinico Umberto I—a cornerstone institution for medical education in Italy Rome. Witnessing how this hospital seamlessly integrates cutting-edge technology with centuries-old traditions of compassionate healing cemented my resolve to establish my career within Italy’s esteemed healthcare ecosystem. Subsequent to medical school, I completed a General Surgery residency at Cleveland Clinic (2018-2023), where I performed over 850 procedures including advanced gastrointestinal reconstructions and trauma interventions. My fellowship in Minimally Invasive Surgery further honed my expertise in robotic-assisted techniques—a skill set I am eager to bring to the surgical teams of Rome.</w:t>
      </w:r>
    </w:p>
    <w:p>
      <w:pPr>
        <w:pStyle w:val="BodyText"/>
      </w:pPr>
      <w:r>
        <w:t xml:space="preserve">What compels me to seek a Surgeon position specifically in Italy Rome is not merely the city’s global reputation as a cultural and historical hub, but its unparalleled convergence of medical innovation and tradition. Italy Rome operates at the intersection of ancient healing wisdom and modern surgical science—evident in institutions like Sapienza University Hospital, where pioneering research on regenerative medicine continues to flourish alongside centuries-old surgical traditions. I am particularly drawn to Rome’s unique healthcare model: a public-private partnership system that ensures equitable access while fostering excellence, mirroring my own belief that surgical innovation must serve all patients regardless of socioeconomic status. Additionally, the city’s vibrant academic environment—hosting international conferences like the European Society for Surgical Oncology meetings—offers an ideal ecosystem for collaborative growth. I have already engaged with Rome-based colleagues through virtual symposia on pancreatic surgery and trauma care, and I am eager to contribute my experience in complex bariatric procedures to their team.</w:t>
      </w:r>
    </w:p>
    <w:p>
      <w:pPr>
        <w:pStyle w:val="BodyText"/>
      </w:pPr>
      <w:r>
        <w:t xml:space="preserve">Beyond clinical expertise, I bring a deep understanding of Italy’s healthcare culture. During my time as an elective student at Sant’Andrea Hospital in Rome (2016), I immersed myself in the Italian approach to patient communication—a dialogue-based model prioritizing informed consent and emotional support over transactional interactions. This experience taught me that being a Surgeon transcends technical skill; it demands cultural intelligence. I have since refined my Italian medical terminology through formal courses (CILS B2 certification) and adapted my practice to align with Italy’s ethical frameworks, particularly regarding end-of-life care protocols now standard across Rome’s hospitals. My commitment to these principles is further demonstrated by my volunteer work with Medici Senza Frontiere in Sicily, where I provided trauma surgery support during migrant health crises—a role requiring both surgical rigor and cross-cultural empathy.</w:t>
      </w:r>
    </w:p>
    <w:p>
      <w:pPr>
        <w:pStyle w:val="BodyText"/>
      </w:pPr>
      <w:r>
        <w:t xml:space="preserve">My long-term vision as a Surgeon in Italy Rome extends beyond individual patient care to systemic impact. I aim to collaborate with Sapienza University’s Department of Surgery to develop standardized protocols for post-operative pain management, reducing opioid dependency while improving recovery outcomes—a critical priority given Italy’s aging population. Simultaneously, I plan to establish a mentorship program pairing junior surgeons with experienced professionals across Rome’s public hospitals, fostering the next generation of Italian surgical leaders. This initiative aligns with the National Health Service’s strategic goals for workforce development and addresses my personal mission: to ensure that every patient in Italy Rome receives care rooted in both scientific excellence and humanistic respect.</w:t>
      </w:r>
    </w:p>
    <w:p>
      <w:pPr>
        <w:pStyle w:val="BodyText"/>
      </w:pPr>
      <w:r>
        <w:t xml:space="preserve">The decision to pursue this career path is not merely professional—it is deeply personal. My maternal grandparents, survivors of the post-WWII Rome healthcare crisis, instilled in me the profound value of medical service as an act of solidarity. Their stories of enduring hardship under scarce resources ignited my resolve to serve where needs are greatest; today, I see Rome—where ancient aqueducts once delivered healing water to citizens—as a living symbol of that legacy. Italy Rome’s blend of historical significance and forward-looking innovation creates the perfect crucible for this mission.</w:t>
      </w:r>
    </w:p>
    <w:p>
      <w:pPr>
        <w:pStyle w:val="BodyText"/>
      </w:pPr>
      <w:r>
        <w:t xml:space="preserve">In conclusion, this Statement of Purpose is more than a formal submission—it is a testament to my unwavering dedication to becoming an exemplary Surgeon within Italy Rome’s healthcare landscape. I bring not only surgical mastery but also cultural fluency, innovative thinking, and a profound commitment to the ethical pillars that define Italian medical tradition. As I stand at this pivotal moment in my career, I am confident that my skills and vision align precisely with the needs of Rome’s patients and institutions. I seek not merely to practice medicine in Italy Rome, but to contribute meaningfully to its legacy as a global beacon of surgical excellence where compassion meets competence. The opportunity to serve among the world’s most respected surgical minds in this historic city is my ultimate professional calling, and I am prepared to embrace it with relentless dedication.</w:t>
      </w:r>
    </w:p>
    <w:p>
      <w:pPr>
        <w:pStyle w:val="BodyText"/>
      </w:pPr>
      <w:r>
        <w:t xml:space="preserve">—[Your Full Name], MD, Surge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urgeon Position in Rome, Italy</dc:title>
  <dc:creator/>
  <cp:keywords/>
  <dcterms:created xsi:type="dcterms:W3CDTF">2026-07-21T08:13:58Z</dcterms:created>
  <dcterms:modified xsi:type="dcterms:W3CDTF">2026-07-21T08:13:58Z</dcterms:modified>
</cp:coreProperties>
</file>

<file path=docProps/custom.xml><?xml version="1.0" encoding="utf-8"?>
<Properties xmlns="http://schemas.openxmlformats.org/officeDocument/2006/custom-properties" xmlns:vt="http://schemas.openxmlformats.org/officeDocument/2006/docPropsVTypes"/>
</file>